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8243, Number Passed Filter: 177358</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3-07-17T21:50:09Z</dcterms:created>
  <dcterms:modified xsi:type="dcterms:W3CDTF">2023-07-17T21: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